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E7075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707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215A203B" w:rsidR="009603DA" w:rsidRPr="008174F1" w:rsidRDefault="00E7075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BA2211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E7075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="001F7C76" w:rsidRPr="009A049D">
              <w:rPr>
                <w:rStyle w:val="Hyperlink"/>
                <w:noProof/>
              </w:rPr>
              <w:t>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verall Weekly Statu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4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="001F7C76" w:rsidRPr="009A049D">
              <w:rPr>
                <w:rStyle w:val="Hyperlink"/>
                <w:noProof/>
              </w:rPr>
              <w:t>3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Issue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7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E707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="001F7C76" w:rsidRPr="009A049D">
              <w:rPr>
                <w:rStyle w:val="Hyperlink"/>
                <w:noProof/>
              </w:rPr>
              <w:t>3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8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E707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="001F7C76" w:rsidRPr="009A049D">
              <w:rPr>
                <w:rStyle w:val="Hyperlink"/>
                <w:noProof/>
              </w:rPr>
              <w:t>3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9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="001F7C76" w:rsidRPr="009A049D">
              <w:rPr>
                <w:rStyle w:val="Hyperlink"/>
                <w:noProof/>
              </w:rPr>
              <w:t>4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Risk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0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E707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="001F7C76" w:rsidRPr="009A049D">
              <w:rPr>
                <w:rStyle w:val="Hyperlink"/>
                <w:noProof/>
              </w:rPr>
              <w:t>4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1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E7075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="001F7C76" w:rsidRPr="009A049D">
              <w:rPr>
                <w:rStyle w:val="Hyperlink"/>
                <w:noProof/>
              </w:rPr>
              <w:t>4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2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="001F7C76" w:rsidRPr="009A049D">
              <w:rPr>
                <w:rStyle w:val="Hyperlink"/>
                <w:noProof/>
              </w:rPr>
              <w:t>5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Team Well-Being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3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7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="001F7C76" w:rsidRPr="009A049D">
              <w:rPr>
                <w:rStyle w:val="Hyperlink"/>
                <w:noProof/>
              </w:rPr>
              <w:t>6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Plan for Next Week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4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="001F7C76" w:rsidRPr="009A049D">
              <w:rPr>
                <w:rStyle w:val="Hyperlink"/>
                <w:noProof/>
              </w:rPr>
              <w:t>7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Week Vacation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E7075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="001F7C76" w:rsidRPr="009A049D">
              <w:rPr>
                <w:rStyle w:val="Hyperlink"/>
                <w:noProof/>
              </w:rPr>
              <w:t>8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Status Report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2FB4050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6F0380">
              <w:rPr>
                <w:color w:val="000000"/>
              </w:rPr>
              <w:t>A0100- Analysis Report and</w:t>
            </w:r>
            <w:r w:rsidR="00BA2211">
              <w:rPr>
                <w:color w:val="000000"/>
              </w:rPr>
              <w:t xml:space="preserve"> O0500 document</w:t>
            </w:r>
            <w:r w:rsidR="006F0380">
              <w:rPr>
                <w:color w:val="000000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7A556323" w:rsidR="00AD7FD3" w:rsidRDefault="00CA18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26B9076A" w:rsidR="00AD7FD3" w:rsidRDefault="007C5BF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616A6BDD" w:rsidR="00AD7FD3" w:rsidRDefault="00765CD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5337A0C1" w:rsidR="00AD7FD3" w:rsidRDefault="00E049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503D4" w14:textId="77777777" w:rsidR="006C1AF6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O0500 report</w:t>
            </w:r>
          </w:p>
          <w:p w14:paraId="0CBD9AD5" w14:textId="77777777" w:rsidR="00B412D5" w:rsidRDefault="0088160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Starting code UI</w:t>
            </w:r>
          </w:p>
          <w:p w14:paraId="4F6DFC4F" w14:textId="765722D1" w:rsidR="007C5BFF" w:rsidRPr="001B615C" w:rsidRDefault="0085657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Write document D0160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58C48B91" w:rsidR="00AD7FD3" w:rsidRDefault="00CA43E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55FCB547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04278F">
        <w:rPr>
          <w:color w:val="000000"/>
        </w:rPr>
        <w:t>1</w:t>
      </w:r>
      <w:r>
        <w:rPr>
          <w:color w:val="000000"/>
        </w:rPr>
        <w:t xml:space="preserve"> of the </w:t>
      </w:r>
      <w:r w:rsidR="0004278F">
        <w:rPr>
          <w:color w:val="000000"/>
        </w:rPr>
        <w:t>2</w:t>
      </w:r>
      <w:r w:rsidR="0004278F">
        <w:rPr>
          <w:color w:val="000000"/>
          <w:vertAlign w:val="superscript"/>
        </w:rPr>
        <w:t>nd</w:t>
      </w:r>
      <w:r>
        <w:rPr>
          <w:color w:val="000000"/>
        </w:rPr>
        <w:t xml:space="preserve"> PI.</w:t>
      </w:r>
    </w:p>
    <w:p w14:paraId="42A9A8C8" w14:textId="118FD10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 xml:space="preserve">continue writing </w:t>
      </w:r>
      <w:r w:rsidR="00C409BC">
        <w:rPr>
          <w:color w:val="000000"/>
        </w:rPr>
        <w:t>O0500 document</w:t>
      </w:r>
      <w:r w:rsidR="007A7B47">
        <w:rPr>
          <w:color w:val="000000"/>
        </w:rPr>
        <w:t>.</w:t>
      </w:r>
    </w:p>
    <w:p w14:paraId="715D031F" w14:textId="0510EF9B" w:rsidR="00E218AC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</w:t>
      </w:r>
      <w:r w:rsidR="00925D79">
        <w:rPr>
          <w:color w:val="000000"/>
        </w:rPr>
        <w:t xml:space="preserve">modified A0100 according to </w:t>
      </w:r>
      <w:r w:rsidR="005C3B8D">
        <w:rPr>
          <w:color w:val="000000"/>
        </w:rPr>
        <w:t>M</w:t>
      </w:r>
      <w:r w:rsidR="00EB791E">
        <w:rPr>
          <w:color w:val="000000"/>
        </w:rPr>
        <w:t>s</w:t>
      </w:r>
      <w:r w:rsidR="005C3B8D">
        <w:rPr>
          <w:color w:val="000000"/>
        </w:rPr>
        <w:t>. Trang</w:t>
      </w:r>
      <w:r w:rsidR="007C5BFF">
        <w:rPr>
          <w:color w:val="000000"/>
        </w:rPr>
        <w:t xml:space="preserve"> and Mr.Binh</w:t>
      </w:r>
      <w:r w:rsidR="005C3B8D">
        <w:rPr>
          <w:color w:val="000000"/>
        </w:rPr>
        <w:t>’s</w:t>
      </w:r>
      <w:r w:rsidR="00925D79">
        <w:rPr>
          <w:color w:val="000000"/>
        </w:rPr>
        <w:t xml:space="preserve"> comments</w:t>
      </w:r>
      <w:r w:rsidR="002B397E">
        <w:rPr>
          <w:color w:val="000000"/>
        </w:rPr>
        <w:t>.</w:t>
      </w:r>
    </w:p>
    <w:p w14:paraId="75C4B265" w14:textId="5C3FF03F" w:rsidR="000E6F7B" w:rsidRDefault="000E6F7B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de the selected algorithm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0E063F3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7C095B73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07AC6773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3A6F908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7D864FD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C01B06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526FB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506459CD" w:rsidR="00526FB6" w:rsidRDefault="00526FB6" w:rsidP="00526FB6">
            <w:pPr>
              <w:spacing w:before="240"/>
            </w:pPr>
            <w:r>
              <w:t>1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550364A1" w:rsidR="00526FB6" w:rsidRDefault="007C5BFF" w:rsidP="00526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  <w:szCs w:val="22"/>
              </w:rPr>
              <w:t>Algorithm part in A0100 still confused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0FA71C40" w:rsidR="00526FB6" w:rsidRDefault="00526FB6" w:rsidP="00526FB6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1CD18C26" w:rsidR="00526FB6" w:rsidRDefault="007C5BFF" w:rsidP="00526FB6">
            <w:pPr>
              <w:spacing w:before="240"/>
              <w:jc w:val="center"/>
            </w:pPr>
            <w:r>
              <w:t>Team</w:t>
            </w:r>
            <w:r w:rsidR="00526FB6">
              <w:t xml:space="preserve"> 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25BA608D" w:rsidR="00526FB6" w:rsidRDefault="003960EE" w:rsidP="00526FB6">
            <w:pPr>
              <w:spacing w:before="240"/>
              <w:jc w:val="center"/>
            </w:pPr>
            <w:r>
              <w:t>13</w:t>
            </w:r>
            <w:r w:rsidR="00526FB6">
              <w:t>/1/202</w:t>
            </w:r>
            <w:r>
              <w:t>2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71F45C46" w:rsidR="00526FB6" w:rsidRDefault="003960EE" w:rsidP="00526FB6">
            <w:pPr>
              <w:spacing w:before="240"/>
              <w:jc w:val="center"/>
            </w:pPr>
            <w:r>
              <w:t>15</w:t>
            </w:r>
            <w:r w:rsidR="00526FB6">
              <w:t>/</w:t>
            </w:r>
            <w:r>
              <w:t>1</w:t>
            </w:r>
            <w:r w:rsidR="00526FB6">
              <w:t>/202</w:t>
            </w:r>
            <w:r>
              <w:t>2</w:t>
            </w:r>
          </w:p>
        </w:tc>
      </w:tr>
      <w:tr w:rsidR="00526FB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526FB6" w:rsidRDefault="00526FB6" w:rsidP="00526FB6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526FB6" w:rsidRPr="00D666CF" w:rsidRDefault="00526FB6" w:rsidP="00526FB6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</w:tr>
      <w:tr w:rsidR="00526FB6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526FB6" w:rsidRDefault="00526FB6" w:rsidP="00526FB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526FB6" w:rsidRDefault="00526FB6" w:rsidP="00526FB6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526FB6" w:rsidRDefault="00526FB6" w:rsidP="00526FB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526FB6" w:rsidRDefault="00526FB6" w:rsidP="00526FB6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526FB6" w:rsidRDefault="00526FB6" w:rsidP="00526FB6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526FB6" w:rsidRDefault="00526FB6" w:rsidP="00526FB6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0B2CF2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6D79BFB4" w:rsidR="00E34A60" w:rsidRDefault="006741D9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55926B43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O0500 report</w:t>
      </w:r>
    </w:p>
    <w:p w14:paraId="6D29D622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UI/UX prototype</w:t>
      </w:r>
    </w:p>
    <w:p w14:paraId="544732BF" w14:textId="6AADAEB5" w:rsidR="001936BA" w:rsidRDefault="00523417" w:rsidP="001936BA">
      <w:pPr>
        <w:pStyle w:val="ListParagraph"/>
        <w:numPr>
          <w:ilvl w:val="0"/>
          <w:numId w:val="16"/>
        </w:numPr>
      </w:pPr>
      <w:r>
        <w:t>Starting code UI</w:t>
      </w:r>
    </w:p>
    <w:p w14:paraId="2414373D" w14:textId="1522DABB" w:rsidR="00980464" w:rsidRDefault="00980464" w:rsidP="001936BA">
      <w:pPr>
        <w:pStyle w:val="ListParagraph"/>
        <w:numPr>
          <w:ilvl w:val="0"/>
          <w:numId w:val="16"/>
        </w:numPr>
      </w:pPr>
      <w:r>
        <w:t>Writing document D0160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1324905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755E5064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F095A">
        <w:rPr>
          <w:color w:val="000000"/>
        </w:rPr>
        <w:t>January</w:t>
      </w:r>
      <w:r w:rsidR="009B694C">
        <w:rPr>
          <w:color w:val="000000"/>
        </w:rPr>
        <w:t xml:space="preserve"> </w:t>
      </w:r>
      <w:r w:rsidR="00B840E2">
        <w:rPr>
          <w:color w:val="000000"/>
        </w:rPr>
        <w:t>20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AAA8F" w14:textId="77777777" w:rsidR="00E7075B" w:rsidRDefault="00E7075B">
      <w:pPr>
        <w:spacing w:after="0" w:line="240" w:lineRule="auto"/>
      </w:pPr>
      <w:r>
        <w:separator/>
      </w:r>
    </w:p>
  </w:endnote>
  <w:endnote w:type="continuationSeparator" w:id="0">
    <w:p w14:paraId="31B77C2F" w14:textId="77777777" w:rsidR="00E7075B" w:rsidRDefault="00E7075B">
      <w:pPr>
        <w:spacing w:after="0" w:line="240" w:lineRule="auto"/>
      </w:pPr>
      <w:r>
        <w:continuationSeparator/>
      </w:r>
    </w:p>
  </w:endnote>
  <w:endnote w:type="continuationNotice" w:id="1">
    <w:p w14:paraId="696AEC57" w14:textId="77777777" w:rsidR="00E7075B" w:rsidRDefault="00E70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95D17" w14:textId="77777777" w:rsidR="00E7075B" w:rsidRDefault="00E7075B">
      <w:pPr>
        <w:spacing w:after="0" w:line="240" w:lineRule="auto"/>
      </w:pPr>
      <w:r>
        <w:separator/>
      </w:r>
    </w:p>
  </w:footnote>
  <w:footnote w:type="continuationSeparator" w:id="0">
    <w:p w14:paraId="7FEF715A" w14:textId="77777777" w:rsidR="00E7075B" w:rsidRDefault="00E7075B">
      <w:pPr>
        <w:spacing w:after="0" w:line="240" w:lineRule="auto"/>
      </w:pPr>
      <w:r>
        <w:continuationSeparator/>
      </w:r>
    </w:p>
  </w:footnote>
  <w:footnote w:type="continuationNotice" w:id="1">
    <w:p w14:paraId="674A74D7" w14:textId="77777777" w:rsidR="00E7075B" w:rsidRDefault="00E707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278F"/>
    <w:rsid w:val="00043F32"/>
    <w:rsid w:val="000440A0"/>
    <w:rsid w:val="00064331"/>
    <w:rsid w:val="00066301"/>
    <w:rsid w:val="00071049"/>
    <w:rsid w:val="00071071"/>
    <w:rsid w:val="000738CB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C559C"/>
    <w:rsid w:val="001F2048"/>
    <w:rsid w:val="001F7C76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B1F52"/>
    <w:rsid w:val="002B397E"/>
    <w:rsid w:val="002B4806"/>
    <w:rsid w:val="002D1AEB"/>
    <w:rsid w:val="002E2F71"/>
    <w:rsid w:val="002F053C"/>
    <w:rsid w:val="002F095A"/>
    <w:rsid w:val="00304DFD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F06E0"/>
    <w:rsid w:val="004052B7"/>
    <w:rsid w:val="0040773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058D"/>
    <w:rsid w:val="004C4050"/>
    <w:rsid w:val="004D1893"/>
    <w:rsid w:val="004D1ED0"/>
    <w:rsid w:val="004F4B51"/>
    <w:rsid w:val="0051100A"/>
    <w:rsid w:val="00511CF8"/>
    <w:rsid w:val="00523417"/>
    <w:rsid w:val="00526FB6"/>
    <w:rsid w:val="00544069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C3B8D"/>
    <w:rsid w:val="005D1B6C"/>
    <w:rsid w:val="005E6BC4"/>
    <w:rsid w:val="00605F3D"/>
    <w:rsid w:val="00621911"/>
    <w:rsid w:val="006255DA"/>
    <w:rsid w:val="00625BBD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5CDF"/>
    <w:rsid w:val="0076630F"/>
    <w:rsid w:val="00783542"/>
    <w:rsid w:val="007A207B"/>
    <w:rsid w:val="007A7B47"/>
    <w:rsid w:val="007C03CF"/>
    <w:rsid w:val="007C5BFF"/>
    <w:rsid w:val="007C6DE1"/>
    <w:rsid w:val="007D6E0A"/>
    <w:rsid w:val="007E7758"/>
    <w:rsid w:val="00806868"/>
    <w:rsid w:val="00843519"/>
    <w:rsid w:val="00856570"/>
    <w:rsid w:val="00863CBD"/>
    <w:rsid w:val="00873F4F"/>
    <w:rsid w:val="008775D1"/>
    <w:rsid w:val="00880DD0"/>
    <w:rsid w:val="0088160C"/>
    <w:rsid w:val="008B3B17"/>
    <w:rsid w:val="008C075A"/>
    <w:rsid w:val="008C1BB5"/>
    <w:rsid w:val="008C4D5E"/>
    <w:rsid w:val="008C5F89"/>
    <w:rsid w:val="008D184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603DA"/>
    <w:rsid w:val="00965BDA"/>
    <w:rsid w:val="009673F0"/>
    <w:rsid w:val="00980464"/>
    <w:rsid w:val="009816BB"/>
    <w:rsid w:val="009B11D6"/>
    <w:rsid w:val="009B694C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43432"/>
    <w:rsid w:val="00A50CD2"/>
    <w:rsid w:val="00A50F5F"/>
    <w:rsid w:val="00A61882"/>
    <w:rsid w:val="00A7710A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31B61"/>
    <w:rsid w:val="00B412D5"/>
    <w:rsid w:val="00B5425B"/>
    <w:rsid w:val="00B57090"/>
    <w:rsid w:val="00B66AD0"/>
    <w:rsid w:val="00B75DDF"/>
    <w:rsid w:val="00B840E2"/>
    <w:rsid w:val="00B87B62"/>
    <w:rsid w:val="00B95FB4"/>
    <w:rsid w:val="00BA2211"/>
    <w:rsid w:val="00BA2E3D"/>
    <w:rsid w:val="00BA712B"/>
    <w:rsid w:val="00BB5854"/>
    <w:rsid w:val="00BD5F61"/>
    <w:rsid w:val="00BE3064"/>
    <w:rsid w:val="00BE42AD"/>
    <w:rsid w:val="00BE741F"/>
    <w:rsid w:val="00BF1C02"/>
    <w:rsid w:val="00C00E30"/>
    <w:rsid w:val="00C1399A"/>
    <w:rsid w:val="00C35D1A"/>
    <w:rsid w:val="00C409BC"/>
    <w:rsid w:val="00C51321"/>
    <w:rsid w:val="00C5264D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C1E50"/>
    <w:rsid w:val="00CD1A85"/>
    <w:rsid w:val="00CE6713"/>
    <w:rsid w:val="00CF541E"/>
    <w:rsid w:val="00D1205D"/>
    <w:rsid w:val="00D3356D"/>
    <w:rsid w:val="00D34BB1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B15C4"/>
    <w:rsid w:val="00EB2D83"/>
    <w:rsid w:val="00EB791E"/>
    <w:rsid w:val="00ED0023"/>
    <w:rsid w:val="00EF62F5"/>
    <w:rsid w:val="00F03A67"/>
    <w:rsid w:val="00F04680"/>
    <w:rsid w:val="00F15749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6006C9"/>
    <w:rsid w:val="00632844"/>
    <w:rsid w:val="00667EA3"/>
    <w:rsid w:val="00704184"/>
    <w:rsid w:val="007438E3"/>
    <w:rsid w:val="00861438"/>
    <w:rsid w:val="009011A3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8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1</vt:lpstr>
    </vt:vector>
  </TitlesOfParts>
  <Company/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2</dc:title>
  <dc:subject/>
  <dc:creator>Nguyễn Bảo Nguyên</dc:creator>
  <cp:keywords/>
  <cp:lastModifiedBy>Nguyen Nguyen</cp:lastModifiedBy>
  <cp:revision>263</cp:revision>
  <dcterms:created xsi:type="dcterms:W3CDTF">2021-10-30T16:09:00Z</dcterms:created>
  <dcterms:modified xsi:type="dcterms:W3CDTF">2022-01-14T06:4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